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1D0B1" w14:textId="7626E357" w:rsidR="00625D58" w:rsidRPr="001C5B05" w:rsidRDefault="00AB145E" w:rsidP="00625D58">
      <w:pPr>
        <w:jc w:val="center"/>
        <w:rPr>
          <w:rFonts w:ascii="Times New Roman" w:hAnsi="Times New Roman"/>
          <w:b/>
          <w:sz w:val="22"/>
          <w:szCs w:val="22"/>
        </w:rPr>
      </w:pPr>
      <w:bookmarkStart w:id="0" w:name="_Hlk63673155"/>
      <w:r>
        <w:rPr>
          <w:rFonts w:ascii="Times New Roman" w:hAnsi="Times New Roman"/>
          <w:b/>
          <w:sz w:val="22"/>
          <w:szCs w:val="22"/>
        </w:rPr>
        <w:t xml:space="preserve">CANCELLATION </w:t>
      </w:r>
      <w:r w:rsidR="00625D58" w:rsidRPr="001C5B05">
        <w:rPr>
          <w:rFonts w:ascii="Times New Roman" w:hAnsi="Times New Roman"/>
          <w:b/>
          <w:sz w:val="22"/>
          <w:szCs w:val="22"/>
        </w:rPr>
        <w:t xml:space="preserve">IN-PERSON </w:t>
      </w:r>
      <w:r w:rsidR="003B4942">
        <w:rPr>
          <w:rFonts w:ascii="Times New Roman" w:hAnsi="Times New Roman"/>
          <w:b/>
          <w:sz w:val="22"/>
          <w:szCs w:val="22"/>
        </w:rPr>
        <w:t xml:space="preserve">MEETING </w:t>
      </w:r>
      <w:r w:rsidR="00625D58" w:rsidRPr="001C5B05">
        <w:rPr>
          <w:rFonts w:ascii="Times New Roman" w:hAnsi="Times New Roman"/>
          <w:b/>
          <w:sz w:val="22"/>
          <w:szCs w:val="22"/>
        </w:rPr>
        <w:t xml:space="preserve">NOTICE </w:t>
      </w:r>
    </w:p>
    <w:p w14:paraId="475FE5E0" w14:textId="5CA7166F" w:rsidR="00625D58" w:rsidRPr="001C5B05" w:rsidRDefault="00FF279F" w:rsidP="00625D58">
      <w:pPr>
        <w:jc w:val="center"/>
        <w:rPr>
          <w:rFonts w:ascii="Times New Roman" w:eastAsia="Calibri" w:hAnsi="Times New Roman"/>
          <w:b/>
          <w:sz w:val="22"/>
          <w:szCs w:val="22"/>
        </w:rPr>
      </w:pPr>
      <w:r>
        <w:rPr>
          <w:rFonts w:ascii="Times New Roman" w:eastAsia="Calibri" w:hAnsi="Times New Roman"/>
          <w:b/>
          <w:sz w:val="22"/>
          <w:szCs w:val="22"/>
        </w:rPr>
        <w:t xml:space="preserve">JUNE </w:t>
      </w:r>
      <w:r w:rsidR="00AB145E">
        <w:rPr>
          <w:rFonts w:ascii="Times New Roman" w:eastAsia="Calibri" w:hAnsi="Times New Roman"/>
          <w:b/>
          <w:sz w:val="22"/>
          <w:szCs w:val="22"/>
        </w:rPr>
        <w:t>16</w:t>
      </w:r>
      <w:r w:rsidR="00A830CB">
        <w:rPr>
          <w:rFonts w:ascii="Times New Roman" w:eastAsia="Calibri" w:hAnsi="Times New Roman"/>
          <w:b/>
          <w:sz w:val="22"/>
          <w:szCs w:val="22"/>
        </w:rPr>
        <w:t>, 2021</w:t>
      </w:r>
    </w:p>
    <w:p w14:paraId="45029878" w14:textId="5DBB7F98" w:rsidR="00625D58" w:rsidRPr="001C5B05" w:rsidRDefault="00AB145E" w:rsidP="00625D58">
      <w:pPr>
        <w:jc w:val="center"/>
        <w:rPr>
          <w:rFonts w:ascii="Times New Roman" w:eastAsia="Calibri" w:hAnsi="Times New Roman"/>
          <w:b/>
          <w:sz w:val="22"/>
          <w:szCs w:val="22"/>
        </w:rPr>
      </w:pPr>
      <w:r>
        <w:rPr>
          <w:rFonts w:ascii="Times New Roman" w:eastAsia="Calibri" w:hAnsi="Times New Roman"/>
          <w:b/>
          <w:sz w:val="22"/>
          <w:szCs w:val="22"/>
        </w:rPr>
        <w:t>4</w:t>
      </w:r>
      <w:r w:rsidR="00625D58" w:rsidRPr="001C5B05">
        <w:rPr>
          <w:rFonts w:ascii="Times New Roman" w:eastAsia="Calibri" w:hAnsi="Times New Roman"/>
          <w:b/>
          <w:sz w:val="22"/>
          <w:szCs w:val="22"/>
        </w:rPr>
        <w:t>:</w:t>
      </w:r>
      <w:r w:rsidR="003B4942">
        <w:rPr>
          <w:rFonts w:ascii="Times New Roman" w:eastAsia="Calibri" w:hAnsi="Times New Roman"/>
          <w:b/>
          <w:sz w:val="22"/>
          <w:szCs w:val="22"/>
        </w:rPr>
        <w:t>3</w:t>
      </w:r>
      <w:r w:rsidR="00625D58" w:rsidRPr="001C5B05">
        <w:rPr>
          <w:rFonts w:ascii="Times New Roman" w:eastAsia="Calibri" w:hAnsi="Times New Roman"/>
          <w:b/>
          <w:sz w:val="22"/>
          <w:szCs w:val="22"/>
        </w:rPr>
        <w:t xml:space="preserve">0 </w:t>
      </w:r>
      <w:r w:rsidR="003B4942">
        <w:rPr>
          <w:rFonts w:ascii="Times New Roman" w:eastAsia="Calibri" w:hAnsi="Times New Roman"/>
          <w:b/>
          <w:sz w:val="22"/>
          <w:szCs w:val="22"/>
        </w:rPr>
        <w:t>P</w:t>
      </w:r>
      <w:r w:rsidR="00625D58" w:rsidRPr="001C5B05">
        <w:rPr>
          <w:rFonts w:ascii="Times New Roman" w:eastAsia="Calibri" w:hAnsi="Times New Roman"/>
          <w:b/>
          <w:sz w:val="22"/>
          <w:szCs w:val="22"/>
        </w:rPr>
        <w:t>M</w:t>
      </w:r>
    </w:p>
    <w:p w14:paraId="0FA0021F" w14:textId="77777777" w:rsidR="00625D58" w:rsidRPr="001C5B05" w:rsidRDefault="00625D58" w:rsidP="00625D58">
      <w:pPr>
        <w:jc w:val="center"/>
        <w:rPr>
          <w:rFonts w:ascii="Times New Roman" w:eastAsia="Calibri" w:hAnsi="Times New Roman"/>
          <w:b/>
          <w:sz w:val="22"/>
          <w:szCs w:val="22"/>
        </w:rPr>
      </w:pPr>
    </w:p>
    <w:p w14:paraId="087E2087" w14:textId="63AE2173" w:rsidR="00625D58" w:rsidRPr="00AB145E" w:rsidRDefault="00AB145E" w:rsidP="00625D58">
      <w:pPr>
        <w:jc w:val="center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2"/>
          <w:szCs w:val="22"/>
        </w:rPr>
        <w:t xml:space="preserve">CANCELLATION </w:t>
      </w:r>
      <w:r w:rsidR="00625D58" w:rsidRPr="001C5B05">
        <w:rPr>
          <w:rFonts w:ascii="Times New Roman" w:hAnsi="Times New Roman"/>
          <w:b/>
          <w:sz w:val="22"/>
          <w:szCs w:val="22"/>
        </w:rPr>
        <w:t xml:space="preserve">IN-PERSON NOTICE MEETING </w:t>
      </w:r>
      <w:bookmarkStart w:id="1" w:name="_Hlk74049380"/>
      <w:r w:rsidR="003B4942" w:rsidRPr="00AB145E">
        <w:rPr>
          <w:rFonts w:ascii="Times New Roman" w:hAnsi="Times New Roman"/>
          <w:b/>
          <w:sz w:val="20"/>
        </w:rPr>
        <w:t>(STREAMING VIEWING OPTIONS ONLY)</w:t>
      </w:r>
    </w:p>
    <w:p w14:paraId="69B29689" w14:textId="0FFED841" w:rsidR="00625D58" w:rsidRPr="001C5B05" w:rsidRDefault="00625D58" w:rsidP="00625D58">
      <w:pPr>
        <w:jc w:val="center"/>
        <w:rPr>
          <w:rFonts w:ascii="Times New Roman" w:eastAsia="Calibri" w:hAnsi="Times New Roman"/>
          <w:b/>
          <w:bCs/>
          <w:sz w:val="22"/>
          <w:szCs w:val="22"/>
        </w:rPr>
      </w:pPr>
      <w:bookmarkStart w:id="2" w:name="_Hlk62461824"/>
      <w:bookmarkEnd w:id="1"/>
      <w:r w:rsidRPr="001C5B05">
        <w:rPr>
          <w:rFonts w:ascii="Times New Roman" w:eastAsia="Calibri" w:hAnsi="Times New Roman"/>
          <w:b/>
          <w:bCs/>
          <w:sz w:val="22"/>
          <w:szCs w:val="22"/>
        </w:rPr>
        <w:t xml:space="preserve">SPECIAL COMMITTEE ON REDISTRICTING </w:t>
      </w:r>
    </w:p>
    <w:bookmarkEnd w:id="2"/>
    <w:p w14:paraId="7A8671E5" w14:textId="243C13FE" w:rsidR="00625D58" w:rsidRDefault="003B4942" w:rsidP="00A830CB">
      <w:pPr>
        <w:jc w:val="center"/>
        <w:rPr>
          <w:rFonts w:ascii="Times New Roman" w:eastAsia="Calibri" w:hAnsi="Times New Roman"/>
          <w:b/>
          <w:bCs/>
          <w:sz w:val="22"/>
          <w:szCs w:val="22"/>
        </w:rPr>
      </w:pPr>
      <w:r>
        <w:rPr>
          <w:rFonts w:ascii="Times New Roman" w:eastAsia="Calibri" w:hAnsi="Times New Roman"/>
          <w:b/>
          <w:bCs/>
          <w:sz w:val="22"/>
          <w:szCs w:val="22"/>
        </w:rPr>
        <w:t>JUNE 17, 2021</w:t>
      </w:r>
    </w:p>
    <w:p w14:paraId="631EE562" w14:textId="77777777" w:rsidR="00A830CB" w:rsidRPr="001C5B05" w:rsidRDefault="00A830CB" w:rsidP="00A830CB">
      <w:pPr>
        <w:jc w:val="center"/>
        <w:rPr>
          <w:rFonts w:ascii="Times New Roman" w:eastAsia="Calibri" w:hAnsi="Times New Roman"/>
          <w:b/>
          <w:bCs/>
          <w:sz w:val="22"/>
          <w:szCs w:val="22"/>
        </w:rPr>
      </w:pPr>
    </w:p>
    <w:p w14:paraId="12CC47C5" w14:textId="77777777" w:rsidR="00625D58" w:rsidRPr="001C5B05" w:rsidRDefault="00625D58" w:rsidP="00A830CB">
      <w:pPr>
        <w:jc w:val="center"/>
        <w:rPr>
          <w:rFonts w:ascii="Times New Roman" w:eastAsia="Calibri" w:hAnsi="Times New Roman"/>
          <w:b/>
          <w:bCs/>
          <w:sz w:val="22"/>
          <w:szCs w:val="22"/>
        </w:rPr>
      </w:pPr>
    </w:p>
    <w:p w14:paraId="41EA017F" w14:textId="77777777" w:rsidR="00625D58" w:rsidRPr="001C5B05" w:rsidRDefault="00625D58" w:rsidP="00625D58">
      <w:pPr>
        <w:rPr>
          <w:rFonts w:ascii="Times New Roman" w:eastAsia="Calibri" w:hAnsi="Times New Roman"/>
          <w:b/>
          <w:bCs/>
          <w:sz w:val="22"/>
          <w:szCs w:val="22"/>
        </w:rPr>
      </w:pPr>
      <w:r w:rsidRPr="001C5B05">
        <w:rPr>
          <w:rFonts w:ascii="Times New Roman" w:eastAsia="Calibri" w:hAnsi="Times New Roman"/>
          <w:b/>
          <w:bCs/>
          <w:sz w:val="22"/>
          <w:szCs w:val="22"/>
        </w:rPr>
        <w:t>Physical Location: Council Chambers</w:t>
      </w:r>
    </w:p>
    <w:p w14:paraId="49483011" w14:textId="77777777" w:rsidR="00625D58" w:rsidRPr="001C5B05" w:rsidRDefault="00625D58" w:rsidP="00625D58">
      <w:pPr>
        <w:rPr>
          <w:rFonts w:ascii="Times New Roman" w:eastAsia="Calibri" w:hAnsi="Times New Roman"/>
          <w:b/>
          <w:bCs/>
          <w:sz w:val="22"/>
          <w:szCs w:val="22"/>
        </w:rPr>
      </w:pPr>
      <w:r w:rsidRPr="001C5B05">
        <w:rPr>
          <w:rFonts w:ascii="Times New Roman" w:eastAsia="Calibri" w:hAnsi="Times New Roman"/>
          <w:b/>
          <w:bCs/>
          <w:sz w:val="22"/>
          <w:szCs w:val="22"/>
        </w:rPr>
        <w:t>City Hall</w:t>
      </w:r>
    </w:p>
    <w:p w14:paraId="7168C83A" w14:textId="77777777" w:rsidR="00625D58" w:rsidRPr="001C5B05" w:rsidRDefault="00625D58" w:rsidP="00625D58">
      <w:pPr>
        <w:rPr>
          <w:rFonts w:ascii="Times New Roman" w:eastAsia="Calibri" w:hAnsi="Times New Roman"/>
          <w:b/>
          <w:bCs/>
          <w:sz w:val="22"/>
          <w:szCs w:val="22"/>
        </w:rPr>
      </w:pPr>
      <w:r w:rsidRPr="001C5B05">
        <w:rPr>
          <w:rFonts w:ascii="Times New Roman" w:eastAsia="Calibri" w:hAnsi="Times New Roman"/>
          <w:b/>
          <w:bCs/>
          <w:sz w:val="22"/>
          <w:szCs w:val="22"/>
        </w:rPr>
        <w:t>117 W. Duval Street</w:t>
      </w:r>
    </w:p>
    <w:p w14:paraId="5BD640EB" w14:textId="77777777" w:rsidR="00625D58" w:rsidRPr="001C5B05" w:rsidRDefault="00625D58" w:rsidP="00625D58">
      <w:pPr>
        <w:rPr>
          <w:rFonts w:ascii="Times New Roman" w:eastAsia="Calibri" w:hAnsi="Times New Roman"/>
          <w:b/>
          <w:bCs/>
          <w:sz w:val="22"/>
          <w:szCs w:val="22"/>
        </w:rPr>
      </w:pPr>
      <w:r w:rsidRPr="001C5B05">
        <w:rPr>
          <w:rFonts w:ascii="Times New Roman" w:eastAsia="Calibri" w:hAnsi="Times New Roman"/>
          <w:b/>
          <w:bCs/>
          <w:sz w:val="22"/>
          <w:szCs w:val="22"/>
        </w:rPr>
        <w:t>Jacksonville, Florida 32202</w:t>
      </w:r>
    </w:p>
    <w:p w14:paraId="45856E48" w14:textId="77777777" w:rsidR="00625D58" w:rsidRPr="001C5B05" w:rsidRDefault="00625D58" w:rsidP="00625D58">
      <w:pPr>
        <w:rPr>
          <w:rFonts w:ascii="Times New Roman" w:eastAsia="Calibri" w:hAnsi="Times New Roman"/>
          <w:b/>
          <w:bCs/>
          <w:sz w:val="22"/>
          <w:szCs w:val="22"/>
        </w:rPr>
      </w:pPr>
    </w:p>
    <w:p w14:paraId="2AE4A41D" w14:textId="36B71A33" w:rsidR="00625D58" w:rsidRPr="001C5B05" w:rsidRDefault="00625D58" w:rsidP="00625D58">
      <w:pPr>
        <w:rPr>
          <w:rFonts w:ascii="Times New Roman" w:eastAsia="Calibri" w:hAnsi="Times New Roman"/>
          <w:b/>
          <w:bCs/>
          <w:sz w:val="22"/>
          <w:szCs w:val="22"/>
        </w:rPr>
      </w:pPr>
      <w:r w:rsidRPr="001C5B05">
        <w:rPr>
          <w:rFonts w:ascii="Times New Roman" w:eastAsia="Calibri" w:hAnsi="Times New Roman"/>
          <w:b/>
          <w:bCs/>
          <w:sz w:val="22"/>
          <w:szCs w:val="22"/>
        </w:rPr>
        <w:t>(If attending virtually, please join the meeting by 8:50 AM)</w:t>
      </w:r>
    </w:p>
    <w:p w14:paraId="597D5372" w14:textId="77777777" w:rsidR="00FF279F" w:rsidRPr="00FF279F" w:rsidRDefault="00FF279F" w:rsidP="00FF279F">
      <w:pPr>
        <w:rPr>
          <w:rFonts w:ascii="Times New Roman" w:eastAsia="Calibri" w:hAnsi="Times New Roman"/>
          <w:b/>
          <w:bCs/>
          <w:sz w:val="22"/>
          <w:szCs w:val="22"/>
        </w:rPr>
      </w:pPr>
      <w:bookmarkStart w:id="3" w:name="_Hlk62462583"/>
      <w:r w:rsidRPr="00FF279F">
        <w:rPr>
          <w:rFonts w:ascii="Times New Roman" w:eastAsia="Calibri" w:hAnsi="Times New Roman"/>
          <w:b/>
          <w:bCs/>
          <w:sz w:val="22"/>
          <w:szCs w:val="22"/>
        </w:rPr>
        <w:t>Meeting ID: 964 4916 5899</w:t>
      </w:r>
    </w:p>
    <w:p w14:paraId="37F711C2" w14:textId="77777777" w:rsidR="00FF279F" w:rsidRPr="00FF279F" w:rsidRDefault="00FF279F" w:rsidP="00FF279F">
      <w:pPr>
        <w:rPr>
          <w:rFonts w:ascii="Times New Roman" w:eastAsia="Calibri" w:hAnsi="Times New Roman"/>
          <w:b/>
          <w:bCs/>
          <w:sz w:val="22"/>
          <w:szCs w:val="22"/>
        </w:rPr>
      </w:pPr>
      <w:r w:rsidRPr="00FF279F">
        <w:rPr>
          <w:rFonts w:ascii="Times New Roman" w:eastAsia="Calibri" w:hAnsi="Times New Roman"/>
          <w:b/>
          <w:bCs/>
          <w:sz w:val="22"/>
          <w:szCs w:val="22"/>
        </w:rPr>
        <w:t>Passcode: 235000</w:t>
      </w:r>
    </w:p>
    <w:p w14:paraId="7767CFA5" w14:textId="37E14E15" w:rsidR="00625D58" w:rsidRPr="001C5B05" w:rsidRDefault="00625D58" w:rsidP="00625D58">
      <w:pPr>
        <w:rPr>
          <w:rFonts w:ascii="Times New Roman" w:eastAsia="Calibri" w:hAnsi="Times New Roman"/>
          <w:b/>
          <w:bCs/>
          <w:sz w:val="22"/>
          <w:szCs w:val="22"/>
        </w:rPr>
      </w:pPr>
    </w:p>
    <w:bookmarkEnd w:id="3"/>
    <w:p w14:paraId="6DADA894" w14:textId="6FD29E8D" w:rsidR="00FF279F" w:rsidRPr="00A82583" w:rsidRDefault="00625D58" w:rsidP="00AB145E">
      <w:pPr>
        <w:rPr>
          <w:sz w:val="22"/>
          <w:szCs w:val="22"/>
        </w:rPr>
      </w:pPr>
      <w:r w:rsidRPr="001C5B05">
        <w:rPr>
          <w:rFonts w:ascii="Times New Roman" w:eastAsia="Calibri" w:hAnsi="Times New Roman"/>
          <w:sz w:val="22"/>
          <w:szCs w:val="22"/>
        </w:rPr>
        <w:t xml:space="preserve">Notice is hereby given that the Honorable Garrett Dennis, Chairman, hereby </w:t>
      </w:r>
      <w:r w:rsidR="00AB145E" w:rsidRPr="00AB145E">
        <w:rPr>
          <w:rFonts w:ascii="Times New Roman" w:eastAsia="Calibri" w:hAnsi="Times New Roman"/>
          <w:b/>
          <w:bCs/>
          <w:sz w:val="22"/>
          <w:szCs w:val="22"/>
          <w:highlight w:val="yellow"/>
        </w:rPr>
        <w:t>CANCELS</w:t>
      </w:r>
      <w:r w:rsidRPr="001C5B05">
        <w:rPr>
          <w:rFonts w:ascii="Times New Roman" w:eastAsia="Calibri" w:hAnsi="Times New Roman"/>
          <w:sz w:val="22"/>
          <w:szCs w:val="22"/>
        </w:rPr>
        <w:t xml:space="preserve"> the </w:t>
      </w:r>
      <w:r w:rsidRPr="001C5B05">
        <w:rPr>
          <w:rFonts w:ascii="Times New Roman" w:eastAsia="Calibri" w:hAnsi="Times New Roman"/>
          <w:b/>
          <w:sz w:val="22"/>
          <w:szCs w:val="22"/>
        </w:rPr>
        <w:t xml:space="preserve">IN PERSON </w:t>
      </w:r>
      <w:r w:rsidR="003B4942" w:rsidRPr="003B4942">
        <w:rPr>
          <w:rFonts w:ascii="Times New Roman" w:eastAsia="Calibri" w:hAnsi="Times New Roman"/>
          <w:b/>
          <w:sz w:val="22"/>
          <w:szCs w:val="22"/>
        </w:rPr>
        <w:t>(STREAMING VIEWING OPTIONS ONLY)</w:t>
      </w:r>
      <w:r w:rsidR="003B4942">
        <w:rPr>
          <w:rFonts w:ascii="Times New Roman" w:eastAsia="Calibri" w:hAnsi="Times New Roman"/>
          <w:b/>
          <w:sz w:val="22"/>
          <w:szCs w:val="22"/>
        </w:rPr>
        <w:t xml:space="preserve"> </w:t>
      </w:r>
      <w:r w:rsidRPr="001C5B05">
        <w:rPr>
          <w:rFonts w:ascii="Times New Roman" w:eastAsia="Calibri" w:hAnsi="Times New Roman"/>
          <w:b/>
          <w:sz w:val="22"/>
          <w:szCs w:val="22"/>
        </w:rPr>
        <w:t xml:space="preserve">MEETING FOR </w:t>
      </w:r>
      <w:r w:rsidRPr="001C5B05">
        <w:rPr>
          <w:rFonts w:ascii="Times New Roman" w:eastAsia="Calibri" w:hAnsi="Times New Roman"/>
          <w:b/>
          <w:bCs/>
          <w:sz w:val="22"/>
          <w:szCs w:val="22"/>
        </w:rPr>
        <w:t>THE SPECIAL COMMITTEE ON REDISTRICTING.</w:t>
      </w:r>
      <w:r w:rsidRPr="001C5B05">
        <w:rPr>
          <w:rFonts w:ascii="Times New Roman" w:eastAsia="Calibri" w:hAnsi="Times New Roman"/>
          <w:sz w:val="22"/>
          <w:szCs w:val="22"/>
        </w:rPr>
        <w:t xml:space="preserve"> Members of the Jacksonville City Council, and other elected or appointed members of Boards and Commission are</w:t>
      </w:r>
      <w:r w:rsidRPr="001C5B05">
        <w:rPr>
          <w:rFonts w:ascii="Times New Roman" w:eastAsia="Calibri" w:hAnsi="Times New Roman"/>
          <w:bCs/>
          <w:sz w:val="22"/>
          <w:szCs w:val="22"/>
        </w:rPr>
        <w:t xml:space="preserve"> invited to attend</w:t>
      </w:r>
      <w:r w:rsidRPr="001C5B05">
        <w:rPr>
          <w:rFonts w:ascii="Times New Roman" w:eastAsia="Calibri" w:hAnsi="Times New Roman"/>
          <w:sz w:val="22"/>
          <w:szCs w:val="22"/>
        </w:rPr>
        <w:t xml:space="preserve">. </w:t>
      </w:r>
      <w:r w:rsidRPr="001C5B05">
        <w:rPr>
          <w:rFonts w:ascii="Times New Roman" w:eastAsia="Calibri" w:hAnsi="Times New Roman"/>
          <w:b/>
          <w:bCs/>
          <w:sz w:val="22"/>
          <w:szCs w:val="22"/>
        </w:rPr>
        <w:t>Th</w:t>
      </w:r>
      <w:r w:rsidR="00EA1D39">
        <w:rPr>
          <w:rFonts w:ascii="Times New Roman" w:eastAsia="Calibri" w:hAnsi="Times New Roman"/>
          <w:b/>
          <w:bCs/>
          <w:sz w:val="22"/>
          <w:szCs w:val="22"/>
        </w:rPr>
        <w:t xml:space="preserve">e </w:t>
      </w:r>
      <w:r w:rsidR="00C926F9">
        <w:rPr>
          <w:rFonts w:ascii="Times New Roman" w:eastAsia="Calibri" w:hAnsi="Times New Roman"/>
          <w:b/>
          <w:bCs/>
          <w:sz w:val="22"/>
          <w:szCs w:val="22"/>
        </w:rPr>
        <w:t>meeting</w:t>
      </w:r>
      <w:r w:rsidR="003B4942">
        <w:rPr>
          <w:rFonts w:ascii="Times New Roman" w:eastAsia="Calibri" w:hAnsi="Times New Roman"/>
          <w:b/>
          <w:bCs/>
          <w:sz w:val="22"/>
          <w:szCs w:val="22"/>
        </w:rPr>
        <w:t xml:space="preserve"> is </w:t>
      </w:r>
      <w:r w:rsidR="00AB145E" w:rsidRPr="00AB145E">
        <w:rPr>
          <w:rFonts w:ascii="Times New Roman" w:eastAsia="Calibri" w:hAnsi="Times New Roman"/>
          <w:b/>
          <w:bCs/>
          <w:sz w:val="22"/>
          <w:szCs w:val="22"/>
          <w:highlight w:val="yellow"/>
        </w:rPr>
        <w:t>CANCELED</w:t>
      </w:r>
      <w:r w:rsidR="00C926F9">
        <w:rPr>
          <w:rFonts w:ascii="Times New Roman" w:eastAsia="Calibri" w:hAnsi="Times New Roman"/>
          <w:b/>
          <w:bCs/>
          <w:sz w:val="22"/>
          <w:szCs w:val="22"/>
        </w:rPr>
        <w:t xml:space="preserve"> for</w:t>
      </w:r>
      <w:bookmarkStart w:id="4" w:name="_Hlk73985012"/>
      <w:r w:rsidR="003B4942">
        <w:rPr>
          <w:rFonts w:ascii="Times New Roman" w:eastAsia="Calibri" w:hAnsi="Times New Roman"/>
          <w:b/>
          <w:bCs/>
          <w:sz w:val="22"/>
          <w:szCs w:val="22"/>
        </w:rPr>
        <w:t xml:space="preserve"> </w:t>
      </w:r>
      <w:r w:rsidR="00EA1D39">
        <w:rPr>
          <w:rFonts w:ascii="Times New Roman" w:eastAsia="Calibri" w:hAnsi="Times New Roman"/>
          <w:b/>
          <w:bCs/>
          <w:sz w:val="22"/>
          <w:szCs w:val="22"/>
        </w:rPr>
        <w:t>Thurs</w:t>
      </w:r>
      <w:r w:rsidR="00EA1D39" w:rsidRPr="00EA1D39">
        <w:rPr>
          <w:rFonts w:ascii="Times New Roman" w:eastAsia="Calibri" w:hAnsi="Times New Roman"/>
          <w:b/>
          <w:bCs/>
          <w:sz w:val="22"/>
          <w:szCs w:val="22"/>
        </w:rPr>
        <w:t xml:space="preserve">day, </w:t>
      </w:r>
      <w:r w:rsidR="00EA1D39">
        <w:rPr>
          <w:rFonts w:ascii="Times New Roman" w:eastAsia="Calibri" w:hAnsi="Times New Roman"/>
          <w:b/>
          <w:bCs/>
          <w:sz w:val="22"/>
          <w:szCs w:val="22"/>
        </w:rPr>
        <w:t>June 1</w:t>
      </w:r>
      <w:r w:rsidR="003B4942">
        <w:rPr>
          <w:rFonts w:ascii="Times New Roman" w:eastAsia="Calibri" w:hAnsi="Times New Roman"/>
          <w:b/>
          <w:bCs/>
          <w:sz w:val="22"/>
          <w:szCs w:val="22"/>
        </w:rPr>
        <w:t>7</w:t>
      </w:r>
      <w:r w:rsidR="00EA1D39" w:rsidRPr="00EA1D39">
        <w:rPr>
          <w:rFonts w:ascii="Times New Roman" w:eastAsia="Calibri" w:hAnsi="Times New Roman"/>
          <w:b/>
          <w:bCs/>
          <w:sz w:val="22"/>
          <w:szCs w:val="22"/>
        </w:rPr>
        <w:t>, 2021, 9:00 AM – 12:00 PM</w:t>
      </w:r>
      <w:bookmarkEnd w:id="4"/>
      <w:r w:rsidR="003B4942">
        <w:rPr>
          <w:rFonts w:ascii="Times New Roman" w:eastAsia="Calibri" w:hAnsi="Times New Roman"/>
          <w:b/>
          <w:bCs/>
          <w:sz w:val="22"/>
          <w:szCs w:val="22"/>
        </w:rPr>
        <w:t xml:space="preserve">. </w:t>
      </w:r>
      <w:bookmarkEnd w:id="0"/>
    </w:p>
    <w:p w14:paraId="0B61E459" w14:textId="77777777" w:rsidR="00A82583" w:rsidRDefault="00A82583" w:rsidP="00FF279F">
      <w:pPr>
        <w:pStyle w:val="Default"/>
        <w:rPr>
          <w:sz w:val="22"/>
          <w:szCs w:val="22"/>
        </w:rPr>
      </w:pPr>
    </w:p>
    <w:p w14:paraId="3A291E84" w14:textId="15CFC625" w:rsidR="00FF279F" w:rsidRDefault="00FF279F" w:rsidP="00A82583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DA and TDD ASSISTANCE</w:t>
      </w:r>
    </w:p>
    <w:p w14:paraId="56848565" w14:textId="5A7C4F9F" w:rsidR="00FF279F" w:rsidRDefault="00FF279F" w:rsidP="00FF279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ursuant to the American with Disabilities Act, accommodations for persons with disabilities are available upon request. Please allow 1-2 business days' notification to process; last-minute requests will be accepted but may not be possible to fulfill. Please contact Disabled Services Division at: V (904) 255-5466, TTY (904) 255-5476, or email your request to KaraT@coj.net. </w:t>
      </w:r>
    </w:p>
    <w:p w14:paraId="6E0760E6" w14:textId="77777777" w:rsidR="00A82583" w:rsidRDefault="00A82583" w:rsidP="00FF279F">
      <w:pPr>
        <w:pStyle w:val="Default"/>
        <w:rPr>
          <w:sz w:val="22"/>
          <w:szCs w:val="22"/>
        </w:rPr>
      </w:pPr>
    </w:p>
    <w:p w14:paraId="34FE4C8F" w14:textId="77777777" w:rsidR="00FF279F" w:rsidRDefault="00FF279F" w:rsidP="00FF279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lease contact direct all legislative inquires to Jessica Matthews, Chief of Legislative Services at (904) 255-5169 or JMatthews@coj.net. Please contact Dr. Cheryl L Brown, Director/Council Secretary at CLBrown@coj.net (904) 255-5193 or refer to the information provided within the notice for specific inquiries, information and/or details. </w:t>
      </w:r>
    </w:p>
    <w:p w14:paraId="4E3AA62A" w14:textId="77777777" w:rsidR="00FF279F" w:rsidRDefault="00FF279F" w:rsidP="00FF279F">
      <w:pPr>
        <w:pStyle w:val="Default"/>
        <w:rPr>
          <w:sz w:val="20"/>
          <w:szCs w:val="20"/>
        </w:rPr>
      </w:pPr>
    </w:p>
    <w:p w14:paraId="5C6AC8C0" w14:textId="77777777" w:rsidR="00FF279F" w:rsidRDefault="00FF279F" w:rsidP="00FF279F">
      <w:pPr>
        <w:pStyle w:val="Default"/>
        <w:rPr>
          <w:sz w:val="20"/>
          <w:szCs w:val="20"/>
        </w:rPr>
      </w:pPr>
    </w:p>
    <w:p w14:paraId="1ACBCDC3" w14:textId="5DDEC678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lastRenderedPageBreak/>
        <w:t>SN/CLB/SC/CM/JG/LC/ypm</w:t>
      </w:r>
    </w:p>
    <w:p w14:paraId="79F0BF7F" w14:textId="77777777" w:rsidR="00A82583" w:rsidRDefault="00A82583" w:rsidP="00FF279F">
      <w:pPr>
        <w:pStyle w:val="Default"/>
        <w:rPr>
          <w:sz w:val="20"/>
          <w:szCs w:val="20"/>
        </w:rPr>
      </w:pPr>
    </w:p>
    <w:p w14:paraId="17A17414" w14:textId="709ADBAB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XC: Council Members/Staff </w:t>
      </w:r>
      <w:r w:rsidR="00A82583">
        <w:rPr>
          <w:sz w:val="20"/>
          <w:szCs w:val="20"/>
        </w:rPr>
        <w:tab/>
      </w:r>
      <w:r w:rsidR="00A82583">
        <w:rPr>
          <w:sz w:val="20"/>
          <w:szCs w:val="20"/>
        </w:rPr>
        <w:tab/>
      </w:r>
      <w:r w:rsidR="003B4942">
        <w:rPr>
          <w:sz w:val="20"/>
          <w:szCs w:val="20"/>
        </w:rPr>
        <w:tab/>
      </w:r>
      <w:r>
        <w:rPr>
          <w:sz w:val="20"/>
          <w:szCs w:val="20"/>
        </w:rPr>
        <w:t xml:space="preserve">Steve Cassada, Systems Information </w:t>
      </w:r>
    </w:p>
    <w:p w14:paraId="27EEEC9F" w14:textId="7FEA2607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Dr. Cheryl L Brown, Council Secretary </w:t>
      </w:r>
      <w:r w:rsidR="00A82583">
        <w:rPr>
          <w:sz w:val="20"/>
          <w:szCs w:val="20"/>
        </w:rPr>
        <w:tab/>
      </w:r>
      <w:r w:rsidR="003B4942">
        <w:rPr>
          <w:sz w:val="20"/>
          <w:szCs w:val="20"/>
        </w:rPr>
        <w:tab/>
      </w:r>
      <w:r>
        <w:rPr>
          <w:sz w:val="20"/>
          <w:szCs w:val="20"/>
        </w:rPr>
        <w:t xml:space="preserve">Melanie Wilkes, Systems Information </w:t>
      </w:r>
    </w:p>
    <w:p w14:paraId="13F862EF" w14:textId="54C1E4EF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Katrina Fisher, Office of Council Director </w:t>
      </w:r>
      <w:r w:rsidR="00A82583">
        <w:rPr>
          <w:sz w:val="20"/>
          <w:szCs w:val="20"/>
        </w:rPr>
        <w:tab/>
      </w:r>
      <w:r w:rsidR="003B4942">
        <w:rPr>
          <w:sz w:val="20"/>
          <w:szCs w:val="20"/>
        </w:rPr>
        <w:tab/>
      </w:r>
      <w:r>
        <w:rPr>
          <w:sz w:val="20"/>
          <w:szCs w:val="20"/>
        </w:rPr>
        <w:t xml:space="preserve">Yvonne Mitchell, Research Assistant </w:t>
      </w:r>
    </w:p>
    <w:p w14:paraId="3AF83621" w14:textId="2D78918C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Jessica Matthews, Chief of Leg Services </w:t>
      </w:r>
      <w:r w:rsidR="00A82583">
        <w:rPr>
          <w:sz w:val="20"/>
          <w:szCs w:val="20"/>
        </w:rPr>
        <w:tab/>
      </w:r>
      <w:r w:rsidR="003B4942">
        <w:rPr>
          <w:sz w:val="20"/>
          <w:szCs w:val="20"/>
        </w:rPr>
        <w:tab/>
      </w:r>
      <w:r>
        <w:rPr>
          <w:sz w:val="20"/>
          <w:szCs w:val="20"/>
        </w:rPr>
        <w:t xml:space="preserve">Peggy Sidman, Deputy General Counsel </w:t>
      </w:r>
    </w:p>
    <w:p w14:paraId="5F415884" w14:textId="5F19BECC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Paige Johnston, Assistant General Counsel </w:t>
      </w:r>
      <w:r w:rsidR="00A82583">
        <w:rPr>
          <w:sz w:val="20"/>
          <w:szCs w:val="20"/>
        </w:rPr>
        <w:tab/>
      </w:r>
      <w:r w:rsidR="003B4942">
        <w:rPr>
          <w:sz w:val="20"/>
          <w:szCs w:val="20"/>
        </w:rPr>
        <w:tab/>
      </w:r>
      <w:r>
        <w:rPr>
          <w:sz w:val="20"/>
          <w:szCs w:val="20"/>
        </w:rPr>
        <w:t xml:space="preserve">Shannon Eller, Office of General Counsel </w:t>
      </w:r>
    </w:p>
    <w:p w14:paraId="68EDB98F" w14:textId="79B97804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Jason Gabriel, General Counsel </w:t>
      </w:r>
      <w:r w:rsidR="00A82583">
        <w:rPr>
          <w:sz w:val="20"/>
          <w:szCs w:val="20"/>
        </w:rPr>
        <w:tab/>
      </w:r>
      <w:r w:rsidR="00A82583">
        <w:rPr>
          <w:sz w:val="20"/>
          <w:szCs w:val="20"/>
        </w:rPr>
        <w:tab/>
      </w:r>
      <w:r w:rsidR="003B4942">
        <w:rPr>
          <w:sz w:val="20"/>
          <w:szCs w:val="20"/>
        </w:rPr>
        <w:tab/>
      </w:r>
      <w:r>
        <w:rPr>
          <w:sz w:val="20"/>
          <w:szCs w:val="20"/>
        </w:rPr>
        <w:t xml:space="preserve">Jeff Clements, Chief of Research </w:t>
      </w:r>
    </w:p>
    <w:p w14:paraId="02F49B96" w14:textId="4F2AF062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>Kristi C. Sikes, Chief of Administration</w:t>
      </w:r>
      <w:r w:rsidR="00A82583">
        <w:rPr>
          <w:sz w:val="20"/>
          <w:szCs w:val="20"/>
        </w:rPr>
        <w:tab/>
      </w:r>
      <w:r w:rsidR="00A82583">
        <w:rPr>
          <w:sz w:val="20"/>
          <w:szCs w:val="20"/>
        </w:rPr>
        <w:tab/>
      </w:r>
      <w:r>
        <w:rPr>
          <w:sz w:val="20"/>
          <w:szCs w:val="20"/>
        </w:rPr>
        <w:t xml:space="preserve">CITYC@COJ.NET </w:t>
      </w:r>
    </w:p>
    <w:p w14:paraId="7D018DE6" w14:textId="1348FE02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>Electronic Notice Kiosk- 1</w:t>
      </w:r>
      <w:r>
        <w:rPr>
          <w:sz w:val="13"/>
          <w:szCs w:val="13"/>
        </w:rPr>
        <w:t xml:space="preserve">st </w:t>
      </w:r>
      <w:r>
        <w:rPr>
          <w:sz w:val="20"/>
          <w:szCs w:val="20"/>
        </w:rPr>
        <w:t xml:space="preserve">Floor </w:t>
      </w:r>
      <w:r w:rsidR="00A82583">
        <w:rPr>
          <w:sz w:val="20"/>
          <w:szCs w:val="20"/>
        </w:rPr>
        <w:tab/>
      </w:r>
      <w:r w:rsidR="00A82583">
        <w:rPr>
          <w:sz w:val="20"/>
          <w:szCs w:val="20"/>
        </w:rPr>
        <w:tab/>
      </w:r>
      <w:r w:rsidR="00A82583">
        <w:rPr>
          <w:sz w:val="20"/>
          <w:szCs w:val="20"/>
        </w:rPr>
        <w:tab/>
      </w:r>
      <w:r>
        <w:rPr>
          <w:sz w:val="20"/>
          <w:szCs w:val="20"/>
        </w:rPr>
        <w:t xml:space="preserve">City Hall Public Notice System-Council Webpage </w:t>
      </w:r>
    </w:p>
    <w:p w14:paraId="3FADAA8A" w14:textId="72453EEE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Kim Taylor, Council Auditor </w:t>
      </w:r>
      <w:r w:rsidR="00A82583">
        <w:rPr>
          <w:sz w:val="20"/>
          <w:szCs w:val="20"/>
        </w:rPr>
        <w:tab/>
      </w:r>
      <w:r w:rsidR="00A82583">
        <w:rPr>
          <w:sz w:val="20"/>
          <w:szCs w:val="20"/>
        </w:rPr>
        <w:tab/>
      </w:r>
      <w:r w:rsidR="00A82583">
        <w:rPr>
          <w:sz w:val="20"/>
          <w:szCs w:val="20"/>
        </w:rPr>
        <w:tab/>
      </w:r>
      <w:r>
        <w:rPr>
          <w:sz w:val="20"/>
          <w:szCs w:val="20"/>
        </w:rPr>
        <w:t xml:space="preserve">Philip Peterson, Asst. Council Auditor </w:t>
      </w:r>
    </w:p>
    <w:p w14:paraId="047455F7" w14:textId="4FCD3A21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>Carla Miller, Exec. Director- Ethics Commission</w:t>
      </w:r>
      <w:r w:rsidR="00A82583">
        <w:rPr>
          <w:sz w:val="20"/>
          <w:szCs w:val="20"/>
        </w:rPr>
        <w:tab/>
      </w:r>
      <w:r>
        <w:rPr>
          <w:sz w:val="20"/>
          <w:szCs w:val="20"/>
        </w:rPr>
        <w:t xml:space="preserve"> Kirby Oberdorfer, Ethics Commission </w:t>
      </w:r>
    </w:p>
    <w:p w14:paraId="7E12926F" w14:textId="75F65A3F" w:rsidR="00FF279F" w:rsidRDefault="00FF279F" w:rsidP="00FF279F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Mary Staffopoulos, Office of General Counsel </w:t>
      </w:r>
      <w:r w:rsidR="00A82583">
        <w:rPr>
          <w:sz w:val="20"/>
          <w:szCs w:val="20"/>
        </w:rPr>
        <w:tab/>
      </w:r>
      <w:r>
        <w:rPr>
          <w:sz w:val="20"/>
          <w:szCs w:val="20"/>
        </w:rPr>
        <w:t xml:space="preserve">Andrea Hartley-Myers, Ethics </w:t>
      </w:r>
    </w:p>
    <w:p w14:paraId="1F5186A8" w14:textId="2CC91987" w:rsidR="00625D58" w:rsidRPr="00625D58" w:rsidRDefault="00FF279F" w:rsidP="00A82583">
      <w:pPr>
        <w:rPr>
          <w:rFonts w:ascii="Times New Roman" w:eastAsia="Calibri" w:hAnsi="Times New Roman"/>
          <w:sz w:val="18"/>
          <w:szCs w:val="18"/>
        </w:rPr>
      </w:pPr>
      <w:r>
        <w:rPr>
          <w:sz w:val="20"/>
        </w:rPr>
        <w:t xml:space="preserve">File Copy </w:t>
      </w:r>
      <w:r w:rsidR="00A82583">
        <w:rPr>
          <w:sz w:val="20"/>
        </w:rPr>
        <w:tab/>
      </w:r>
      <w:r w:rsidR="00A82583">
        <w:rPr>
          <w:sz w:val="20"/>
        </w:rPr>
        <w:tab/>
      </w:r>
      <w:r w:rsidR="00A82583">
        <w:rPr>
          <w:sz w:val="20"/>
        </w:rPr>
        <w:tab/>
      </w:r>
      <w:r w:rsidR="00A82583">
        <w:rPr>
          <w:sz w:val="20"/>
        </w:rPr>
        <w:tab/>
      </w:r>
      <w:r w:rsidR="00A82583">
        <w:rPr>
          <w:sz w:val="20"/>
        </w:rPr>
        <w:tab/>
      </w:r>
      <w:r>
        <w:rPr>
          <w:sz w:val="20"/>
        </w:rPr>
        <w:t>Media and Media Box</w:t>
      </w:r>
    </w:p>
    <w:sectPr w:rsidR="00625D58" w:rsidRPr="00625D58" w:rsidSect="00CB7C4F">
      <w:headerReference w:type="default" r:id="rId7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BFA21" w14:textId="77777777" w:rsidR="00A830CB" w:rsidRDefault="00A830CB">
      <w:r>
        <w:separator/>
      </w:r>
    </w:p>
  </w:endnote>
  <w:endnote w:type="continuationSeparator" w:id="0">
    <w:p w14:paraId="6D699CA3" w14:textId="77777777" w:rsidR="00A830CB" w:rsidRDefault="00A83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4E405" w14:textId="77777777" w:rsidR="00A830CB" w:rsidRDefault="00A830CB">
      <w:r>
        <w:separator/>
      </w:r>
    </w:p>
  </w:footnote>
  <w:footnote w:type="continuationSeparator" w:id="0">
    <w:p w14:paraId="6BA4058A" w14:textId="77777777" w:rsidR="00A830CB" w:rsidRDefault="00A83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1E0" w:firstRow="1" w:lastRow="1" w:firstColumn="1" w:lastColumn="1" w:noHBand="0" w:noVBand="0"/>
    </w:tblPr>
    <w:tblGrid>
      <w:gridCol w:w="3189"/>
      <w:gridCol w:w="3215"/>
      <w:gridCol w:w="3172"/>
    </w:tblGrid>
    <w:tr w:rsidR="00A830CB" w:rsidRPr="000B58DE" w14:paraId="2775BA08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4FC995EA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330" w:type="dxa"/>
          <w:shd w:val="clear" w:color="auto" w:fill="auto"/>
        </w:tcPr>
        <w:p w14:paraId="03891BD0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noProof/>
              <w:sz w:val="20"/>
            </w:rPr>
            <w:drawing>
              <wp:inline distT="0" distB="0" distL="0" distR="0" wp14:anchorId="402A7D28" wp14:editId="391046FE">
                <wp:extent cx="902335" cy="87884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341" t="-876" r="-2341" b="-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2335" cy="878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DFC99F5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294" w:type="dxa"/>
          <w:shd w:val="clear" w:color="auto" w:fill="auto"/>
        </w:tcPr>
        <w:p w14:paraId="1EAB29F7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20"/>
            </w:rPr>
          </w:pPr>
        </w:p>
      </w:tc>
    </w:tr>
    <w:tr w:rsidR="00A830CB" w:rsidRPr="000B58DE" w14:paraId="73F682D5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6A6E7B74" w14:textId="77777777" w:rsidR="00A830CB" w:rsidRPr="000B58DE" w:rsidRDefault="00A830CB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330" w:type="dxa"/>
          <w:shd w:val="clear" w:color="auto" w:fill="auto"/>
        </w:tcPr>
        <w:p w14:paraId="2B82F3F9" w14:textId="77777777" w:rsidR="00A830CB" w:rsidRPr="000B58DE" w:rsidRDefault="00A830CB" w:rsidP="000B58DE">
          <w:pPr>
            <w:jc w:val="center"/>
            <w:rPr>
              <w:rFonts w:ascii="Arial" w:hAnsi="Arial" w:cs="Arial"/>
              <w:b/>
              <w:sz w:val="20"/>
            </w:rPr>
          </w:pPr>
          <w:r w:rsidRPr="000B58DE">
            <w:rPr>
              <w:rFonts w:ascii="Arial" w:hAnsi="Arial" w:cs="Arial"/>
              <w:b/>
              <w:sz w:val="20"/>
            </w:rPr>
            <w:t>OFFICE OF THE CITY COUNCIL</w:t>
          </w:r>
        </w:p>
        <w:p w14:paraId="59D66156" w14:textId="77777777" w:rsidR="00A830CB" w:rsidRPr="000B58DE" w:rsidRDefault="00A830CB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294" w:type="dxa"/>
          <w:shd w:val="clear" w:color="auto" w:fill="auto"/>
        </w:tcPr>
        <w:p w14:paraId="1060FDD5" w14:textId="77777777" w:rsidR="00A830CB" w:rsidRPr="000B58DE" w:rsidRDefault="00A830CB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</w:tr>
    <w:tr w:rsidR="00A830CB" w:rsidRPr="000B58DE" w14:paraId="6EB36DB3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530616E5" w14:textId="77777777" w:rsidR="00A830CB" w:rsidRDefault="00A830CB" w:rsidP="003353D8">
          <w:pPr>
            <w:tabs>
              <w:tab w:val="left" w:pos="810"/>
              <w:tab w:val="center" w:pos="1548"/>
            </w:tabs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ab/>
          </w:r>
        </w:p>
        <w:p w14:paraId="2BA9303A" w14:textId="77777777" w:rsidR="00A830CB" w:rsidRPr="009968FF" w:rsidRDefault="00A830CB" w:rsidP="00AA2CCB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9968FF">
            <w:rPr>
              <w:rFonts w:ascii="Arial" w:hAnsi="Arial" w:cs="Arial"/>
              <w:b/>
              <w:sz w:val="16"/>
              <w:szCs w:val="16"/>
            </w:rPr>
            <w:t>Garrett L. Dennis</w:t>
          </w:r>
        </w:p>
        <w:p w14:paraId="14ABDD2A" w14:textId="77777777" w:rsidR="00A830CB" w:rsidRPr="009968FF" w:rsidRDefault="00A830CB" w:rsidP="00AA2CCB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9968FF">
            <w:rPr>
              <w:rFonts w:ascii="Arial" w:hAnsi="Arial" w:cs="Arial"/>
              <w:b/>
              <w:sz w:val="16"/>
              <w:szCs w:val="16"/>
            </w:rPr>
            <w:t xml:space="preserve">Council Member </w:t>
          </w:r>
        </w:p>
        <w:p w14:paraId="205061A9" w14:textId="77777777" w:rsidR="00A830CB" w:rsidRPr="009968FF" w:rsidRDefault="00A830CB" w:rsidP="00AA2CCB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9968FF">
            <w:rPr>
              <w:rFonts w:ascii="Arial" w:hAnsi="Arial" w:cs="Arial"/>
              <w:b/>
              <w:sz w:val="16"/>
              <w:szCs w:val="16"/>
            </w:rPr>
            <w:t>District 9</w:t>
          </w:r>
        </w:p>
        <w:p w14:paraId="46BF5C39" w14:textId="77777777" w:rsidR="00A830CB" w:rsidRPr="009968FF" w:rsidRDefault="00A830CB" w:rsidP="00AA2CCB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9968FF">
            <w:rPr>
              <w:rFonts w:ascii="Arial" w:hAnsi="Arial" w:cs="Arial"/>
              <w:b/>
              <w:sz w:val="16"/>
              <w:szCs w:val="16"/>
            </w:rPr>
            <w:t>E-Mail: garrettd@coj.net</w:t>
          </w:r>
        </w:p>
        <w:p w14:paraId="3641C9A7" w14:textId="77777777" w:rsidR="00A830CB" w:rsidRPr="006859E3" w:rsidRDefault="00A830CB" w:rsidP="00AA2CCB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330" w:type="dxa"/>
          <w:shd w:val="clear" w:color="auto" w:fill="auto"/>
        </w:tcPr>
        <w:p w14:paraId="14E1E86F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399E98DB" w14:textId="77777777" w:rsidR="00A830CB" w:rsidRDefault="00A830CB" w:rsidP="00801896">
          <w:pPr>
            <w:rPr>
              <w:rFonts w:ascii="Arial" w:hAnsi="Arial" w:cs="Arial"/>
              <w:sz w:val="16"/>
              <w:szCs w:val="16"/>
            </w:rPr>
          </w:pPr>
        </w:p>
        <w:p w14:paraId="145ADBAF" w14:textId="77777777" w:rsidR="00A830CB" w:rsidRPr="009968FF" w:rsidRDefault="00A830CB" w:rsidP="000B58DE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9968FF">
            <w:rPr>
              <w:rFonts w:ascii="Arial" w:hAnsi="Arial" w:cs="Arial"/>
              <w:b/>
              <w:sz w:val="16"/>
              <w:szCs w:val="16"/>
            </w:rPr>
            <w:t>117 WEST DUVAL STREET</w:t>
          </w:r>
        </w:p>
        <w:p w14:paraId="7CAA7F0B" w14:textId="77777777" w:rsidR="00A830CB" w:rsidRPr="009968FF" w:rsidRDefault="00A830CB" w:rsidP="000B58DE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9968FF">
            <w:rPr>
              <w:rFonts w:ascii="Arial" w:hAnsi="Arial" w:cs="Arial"/>
              <w:b/>
              <w:sz w:val="16"/>
              <w:szCs w:val="16"/>
            </w:rPr>
            <w:t>City Hall, Suite 425</w:t>
          </w:r>
        </w:p>
        <w:p w14:paraId="33D8CB39" w14:textId="77777777" w:rsidR="00A830CB" w:rsidRPr="009968FF" w:rsidRDefault="00A830CB" w:rsidP="000B58DE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9968FF">
            <w:rPr>
              <w:rFonts w:ascii="Arial" w:hAnsi="Arial" w:cs="Arial"/>
              <w:b/>
              <w:sz w:val="16"/>
              <w:szCs w:val="16"/>
            </w:rPr>
            <w:t xml:space="preserve"> JACKSONVILLE, FLORIDA 32202</w:t>
          </w:r>
        </w:p>
        <w:p w14:paraId="1EF917DC" w14:textId="4670DB1C" w:rsidR="00A830CB" w:rsidRDefault="00A830CB" w:rsidP="000B58DE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9968FF">
            <w:rPr>
              <w:rFonts w:ascii="Arial" w:hAnsi="Arial" w:cs="Arial"/>
              <w:b/>
              <w:sz w:val="16"/>
              <w:szCs w:val="16"/>
            </w:rPr>
            <w:t>OFFICE</w:t>
          </w:r>
          <w:r w:rsidR="00AB145E">
            <w:rPr>
              <w:rFonts w:ascii="Arial" w:hAnsi="Arial" w:cs="Arial"/>
              <w:b/>
              <w:sz w:val="16"/>
              <w:szCs w:val="16"/>
            </w:rPr>
            <w:t xml:space="preserve"> </w:t>
          </w:r>
          <w:r w:rsidRPr="009968FF">
            <w:rPr>
              <w:rFonts w:ascii="Arial" w:hAnsi="Arial" w:cs="Arial"/>
              <w:b/>
              <w:sz w:val="16"/>
              <w:szCs w:val="16"/>
            </w:rPr>
            <w:t>(904)255-5209</w:t>
          </w:r>
        </w:p>
        <w:p w14:paraId="551517B5" w14:textId="7292A220" w:rsidR="00A830CB" w:rsidRPr="009968FF" w:rsidRDefault="00A830CB" w:rsidP="000B58DE">
          <w:pPr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FAX</w:t>
          </w:r>
          <w:r w:rsidR="00AB145E">
            <w:rPr>
              <w:rFonts w:ascii="Arial" w:hAnsi="Arial" w:cs="Arial"/>
              <w:b/>
              <w:sz w:val="16"/>
              <w:szCs w:val="16"/>
            </w:rPr>
            <w:t xml:space="preserve"> </w:t>
          </w:r>
          <w:r>
            <w:rPr>
              <w:rFonts w:ascii="Arial" w:hAnsi="Arial" w:cs="Arial"/>
              <w:b/>
              <w:sz w:val="16"/>
              <w:szCs w:val="16"/>
            </w:rPr>
            <w:t>(904)255-5230</w:t>
          </w:r>
        </w:p>
        <w:p w14:paraId="253B4ADB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</w:tr>
    <w:tr w:rsidR="00A830CB" w:rsidRPr="000B58DE" w14:paraId="291435A6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74846A6E" w14:textId="77777777" w:rsidR="00A830CB" w:rsidRPr="000B58DE" w:rsidRDefault="00A830CB" w:rsidP="00801896">
          <w:pPr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330" w:type="dxa"/>
          <w:shd w:val="clear" w:color="auto" w:fill="auto"/>
        </w:tcPr>
        <w:p w14:paraId="16F3E849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262308C5" w14:textId="77777777" w:rsidR="00A830CB" w:rsidRPr="000B58DE" w:rsidRDefault="00A830CB" w:rsidP="00801896">
          <w:pPr>
            <w:rPr>
              <w:rFonts w:ascii="Arial" w:hAnsi="Arial" w:cs="Arial"/>
              <w:sz w:val="16"/>
              <w:szCs w:val="16"/>
            </w:rPr>
          </w:pPr>
        </w:p>
      </w:tc>
    </w:tr>
    <w:tr w:rsidR="00A830CB" w:rsidRPr="000B58DE" w14:paraId="10B61028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075AF11B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330" w:type="dxa"/>
          <w:shd w:val="clear" w:color="auto" w:fill="auto"/>
        </w:tcPr>
        <w:p w14:paraId="46E05D71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286DA094" w14:textId="77777777" w:rsidR="00A830CB" w:rsidRPr="000B58DE" w:rsidRDefault="00A830CB" w:rsidP="00B63837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</w:tr>
    <w:tr w:rsidR="00A830CB" w:rsidRPr="000B58DE" w14:paraId="3D32AEBF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33967F76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330" w:type="dxa"/>
          <w:shd w:val="clear" w:color="auto" w:fill="auto"/>
        </w:tcPr>
        <w:p w14:paraId="2FA49CCC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59200A29" w14:textId="77777777" w:rsidR="00A830CB" w:rsidRPr="000B58DE" w:rsidRDefault="00A830CB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</w:tr>
  </w:tbl>
  <w:p w14:paraId="5C66A5C9" w14:textId="77777777" w:rsidR="00A830CB" w:rsidRDefault="00A830CB" w:rsidP="002C27F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BC35B9"/>
    <w:multiLevelType w:val="hybridMultilevel"/>
    <w:tmpl w:val="A82A017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69061D6"/>
    <w:multiLevelType w:val="hybridMultilevel"/>
    <w:tmpl w:val="855A6590"/>
    <w:lvl w:ilvl="0" w:tplc="BD3EA81A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7BEB2F"/>
    <w:multiLevelType w:val="hybridMultilevel"/>
    <w:tmpl w:val="B933DAC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2C834E8"/>
    <w:multiLevelType w:val="hybridMultilevel"/>
    <w:tmpl w:val="CAE2D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1237E"/>
    <w:multiLevelType w:val="hybridMultilevel"/>
    <w:tmpl w:val="CE5C4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6649C9"/>
    <w:multiLevelType w:val="hybridMultilevel"/>
    <w:tmpl w:val="062AE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5348452D"/>
    <w:multiLevelType w:val="hybridMultilevel"/>
    <w:tmpl w:val="89E49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F029BA"/>
    <w:multiLevelType w:val="hybridMultilevel"/>
    <w:tmpl w:val="24EA6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FF5712"/>
    <w:multiLevelType w:val="hybridMultilevel"/>
    <w:tmpl w:val="E286D4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F072CD"/>
    <w:multiLevelType w:val="multilevel"/>
    <w:tmpl w:val="CB3C4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2EC312A"/>
    <w:multiLevelType w:val="hybridMultilevel"/>
    <w:tmpl w:val="9AC03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B5279E"/>
    <w:multiLevelType w:val="multilevel"/>
    <w:tmpl w:val="33BA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FB23AEE"/>
    <w:multiLevelType w:val="hybridMultilevel"/>
    <w:tmpl w:val="7256A8F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9"/>
  </w:num>
  <w:num w:numId="2">
    <w:abstractNumId w:val="5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2"/>
  </w:num>
  <w:num w:numId="6">
    <w:abstractNumId w:val="2"/>
  </w:num>
  <w:num w:numId="7">
    <w:abstractNumId w:val="0"/>
  </w:num>
  <w:num w:numId="8">
    <w:abstractNumId w:val="5"/>
  </w:num>
  <w:num w:numId="9">
    <w:abstractNumId w:val="7"/>
  </w:num>
  <w:num w:numId="10">
    <w:abstractNumId w:val="3"/>
  </w:num>
  <w:num w:numId="11">
    <w:abstractNumId w:val="1"/>
  </w:num>
  <w:num w:numId="12">
    <w:abstractNumId w:val="4"/>
  </w:num>
  <w:num w:numId="13">
    <w:abstractNumId w:val="1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mailMerge>
    <w:mainDocumentType w:val="formLetter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A3NzIxNzU2NbdU0lEKTi0uzszPAymwqAUAYpCylSwAAAA="/>
  </w:docVars>
  <w:rsids>
    <w:rsidRoot w:val="00CB7C4F"/>
    <w:rsid w:val="00007684"/>
    <w:rsid w:val="00014637"/>
    <w:rsid w:val="00017FDD"/>
    <w:rsid w:val="00021A94"/>
    <w:rsid w:val="00024A61"/>
    <w:rsid w:val="00024D94"/>
    <w:rsid w:val="00027F9E"/>
    <w:rsid w:val="0003745F"/>
    <w:rsid w:val="00056A80"/>
    <w:rsid w:val="00064641"/>
    <w:rsid w:val="000672E3"/>
    <w:rsid w:val="00083E40"/>
    <w:rsid w:val="00096A38"/>
    <w:rsid w:val="000B1429"/>
    <w:rsid w:val="000B58DE"/>
    <w:rsid w:val="000D253F"/>
    <w:rsid w:val="000D5EE4"/>
    <w:rsid w:val="000E7985"/>
    <w:rsid w:val="000F0ABE"/>
    <w:rsid w:val="0010118C"/>
    <w:rsid w:val="0010488C"/>
    <w:rsid w:val="00105BBB"/>
    <w:rsid w:val="00125CE5"/>
    <w:rsid w:val="001275CC"/>
    <w:rsid w:val="001308D4"/>
    <w:rsid w:val="001446C4"/>
    <w:rsid w:val="00154C89"/>
    <w:rsid w:val="0016046A"/>
    <w:rsid w:val="0016692C"/>
    <w:rsid w:val="00176383"/>
    <w:rsid w:val="00180C14"/>
    <w:rsid w:val="0018184B"/>
    <w:rsid w:val="00186C23"/>
    <w:rsid w:val="001902BD"/>
    <w:rsid w:val="00197A87"/>
    <w:rsid w:val="001A615F"/>
    <w:rsid w:val="001B1736"/>
    <w:rsid w:val="001C5B05"/>
    <w:rsid w:val="001D0568"/>
    <w:rsid w:val="001D5320"/>
    <w:rsid w:val="001E12CD"/>
    <w:rsid w:val="001E3093"/>
    <w:rsid w:val="001E453A"/>
    <w:rsid w:val="001E4BC3"/>
    <w:rsid w:val="001E59DF"/>
    <w:rsid w:val="001E6F8C"/>
    <w:rsid w:val="00202EBA"/>
    <w:rsid w:val="002175DE"/>
    <w:rsid w:val="00225AD6"/>
    <w:rsid w:val="002321C4"/>
    <w:rsid w:val="00236CD9"/>
    <w:rsid w:val="002504FA"/>
    <w:rsid w:val="00264FF8"/>
    <w:rsid w:val="00270920"/>
    <w:rsid w:val="00276342"/>
    <w:rsid w:val="00293E75"/>
    <w:rsid w:val="002962B6"/>
    <w:rsid w:val="002A25FA"/>
    <w:rsid w:val="002A3489"/>
    <w:rsid w:val="002A4A86"/>
    <w:rsid w:val="002C27F5"/>
    <w:rsid w:val="002C4943"/>
    <w:rsid w:val="002C6A30"/>
    <w:rsid w:val="002D55D5"/>
    <w:rsid w:val="0030356E"/>
    <w:rsid w:val="00323181"/>
    <w:rsid w:val="003353D8"/>
    <w:rsid w:val="0034253E"/>
    <w:rsid w:val="00343085"/>
    <w:rsid w:val="003516E6"/>
    <w:rsid w:val="00362E8B"/>
    <w:rsid w:val="00381DA7"/>
    <w:rsid w:val="00391F31"/>
    <w:rsid w:val="003B367E"/>
    <w:rsid w:val="003B4942"/>
    <w:rsid w:val="003C6649"/>
    <w:rsid w:val="003C6946"/>
    <w:rsid w:val="003D5133"/>
    <w:rsid w:val="003E49DA"/>
    <w:rsid w:val="003E7892"/>
    <w:rsid w:val="00407613"/>
    <w:rsid w:val="00411E03"/>
    <w:rsid w:val="00421F66"/>
    <w:rsid w:val="00427CC3"/>
    <w:rsid w:val="00436BA1"/>
    <w:rsid w:val="00446AD2"/>
    <w:rsid w:val="004502DA"/>
    <w:rsid w:val="00483919"/>
    <w:rsid w:val="00483D13"/>
    <w:rsid w:val="004A03CA"/>
    <w:rsid w:val="004A432D"/>
    <w:rsid w:val="004B3B3C"/>
    <w:rsid w:val="004B7B7D"/>
    <w:rsid w:val="004C1310"/>
    <w:rsid w:val="004C172D"/>
    <w:rsid w:val="004C318F"/>
    <w:rsid w:val="004C3A4A"/>
    <w:rsid w:val="004D215D"/>
    <w:rsid w:val="004D3094"/>
    <w:rsid w:val="004D431D"/>
    <w:rsid w:val="004E41FE"/>
    <w:rsid w:val="004E4287"/>
    <w:rsid w:val="005002C7"/>
    <w:rsid w:val="00526641"/>
    <w:rsid w:val="00542571"/>
    <w:rsid w:val="005509AB"/>
    <w:rsid w:val="00551709"/>
    <w:rsid w:val="00557BD8"/>
    <w:rsid w:val="00562E05"/>
    <w:rsid w:val="00574223"/>
    <w:rsid w:val="00586255"/>
    <w:rsid w:val="00591DDA"/>
    <w:rsid w:val="005A2847"/>
    <w:rsid w:val="005A2AD1"/>
    <w:rsid w:val="005B296C"/>
    <w:rsid w:val="005F1532"/>
    <w:rsid w:val="005F5267"/>
    <w:rsid w:val="005F6E3D"/>
    <w:rsid w:val="005F7938"/>
    <w:rsid w:val="00604163"/>
    <w:rsid w:val="00617F03"/>
    <w:rsid w:val="00625D58"/>
    <w:rsid w:val="006269B1"/>
    <w:rsid w:val="006339D3"/>
    <w:rsid w:val="00637B9A"/>
    <w:rsid w:val="00656849"/>
    <w:rsid w:val="00660C44"/>
    <w:rsid w:val="00675CE2"/>
    <w:rsid w:val="006848F8"/>
    <w:rsid w:val="006859E3"/>
    <w:rsid w:val="00685EE1"/>
    <w:rsid w:val="006941CF"/>
    <w:rsid w:val="006A71A2"/>
    <w:rsid w:val="006A7D01"/>
    <w:rsid w:val="006B1459"/>
    <w:rsid w:val="006B775A"/>
    <w:rsid w:val="006C39B0"/>
    <w:rsid w:val="006C60FD"/>
    <w:rsid w:val="00712277"/>
    <w:rsid w:val="00715416"/>
    <w:rsid w:val="0071770A"/>
    <w:rsid w:val="007223D3"/>
    <w:rsid w:val="00722B9A"/>
    <w:rsid w:val="007253D2"/>
    <w:rsid w:val="00727FCD"/>
    <w:rsid w:val="0073394E"/>
    <w:rsid w:val="007346AC"/>
    <w:rsid w:val="00735EB5"/>
    <w:rsid w:val="00745521"/>
    <w:rsid w:val="00746F74"/>
    <w:rsid w:val="0075519C"/>
    <w:rsid w:val="00767626"/>
    <w:rsid w:val="007930F2"/>
    <w:rsid w:val="007A0A08"/>
    <w:rsid w:val="007A5B7C"/>
    <w:rsid w:val="007A7833"/>
    <w:rsid w:val="007D2BFA"/>
    <w:rsid w:val="007D4AF4"/>
    <w:rsid w:val="007D5E50"/>
    <w:rsid w:val="007E00D9"/>
    <w:rsid w:val="007E61B1"/>
    <w:rsid w:val="007F0FB9"/>
    <w:rsid w:val="007F488F"/>
    <w:rsid w:val="00801896"/>
    <w:rsid w:val="00810CD7"/>
    <w:rsid w:val="00810D18"/>
    <w:rsid w:val="00812622"/>
    <w:rsid w:val="008155B7"/>
    <w:rsid w:val="0083208F"/>
    <w:rsid w:val="00852F1B"/>
    <w:rsid w:val="00862B6D"/>
    <w:rsid w:val="0087018F"/>
    <w:rsid w:val="00870F51"/>
    <w:rsid w:val="00887F92"/>
    <w:rsid w:val="00890BD6"/>
    <w:rsid w:val="008A41EF"/>
    <w:rsid w:val="008B50E8"/>
    <w:rsid w:val="008C3F42"/>
    <w:rsid w:val="00917507"/>
    <w:rsid w:val="00941801"/>
    <w:rsid w:val="009569FD"/>
    <w:rsid w:val="0096151B"/>
    <w:rsid w:val="00967C63"/>
    <w:rsid w:val="0097719E"/>
    <w:rsid w:val="00980EEC"/>
    <w:rsid w:val="0098751A"/>
    <w:rsid w:val="00995CE1"/>
    <w:rsid w:val="009968FF"/>
    <w:rsid w:val="009A37CB"/>
    <w:rsid w:val="009A494A"/>
    <w:rsid w:val="009A4C35"/>
    <w:rsid w:val="009A5480"/>
    <w:rsid w:val="009B1407"/>
    <w:rsid w:val="009B26E0"/>
    <w:rsid w:val="009E60D0"/>
    <w:rsid w:val="009E7715"/>
    <w:rsid w:val="009F1B2F"/>
    <w:rsid w:val="009F2F30"/>
    <w:rsid w:val="009F6062"/>
    <w:rsid w:val="00A06A17"/>
    <w:rsid w:val="00A15D25"/>
    <w:rsid w:val="00A3200A"/>
    <w:rsid w:val="00A40F53"/>
    <w:rsid w:val="00A43C3A"/>
    <w:rsid w:val="00A528E8"/>
    <w:rsid w:val="00A56C89"/>
    <w:rsid w:val="00A57439"/>
    <w:rsid w:val="00A57B16"/>
    <w:rsid w:val="00A636FD"/>
    <w:rsid w:val="00A70BAC"/>
    <w:rsid w:val="00A71EDA"/>
    <w:rsid w:val="00A7463B"/>
    <w:rsid w:val="00A82583"/>
    <w:rsid w:val="00A830CB"/>
    <w:rsid w:val="00A85EB2"/>
    <w:rsid w:val="00A86D2A"/>
    <w:rsid w:val="00AA2CCB"/>
    <w:rsid w:val="00AA3493"/>
    <w:rsid w:val="00AA6E55"/>
    <w:rsid w:val="00AB145E"/>
    <w:rsid w:val="00AC5157"/>
    <w:rsid w:val="00AE398A"/>
    <w:rsid w:val="00AF4714"/>
    <w:rsid w:val="00AF6652"/>
    <w:rsid w:val="00AF7C6B"/>
    <w:rsid w:val="00B04F2E"/>
    <w:rsid w:val="00B17753"/>
    <w:rsid w:val="00B40428"/>
    <w:rsid w:val="00B5391A"/>
    <w:rsid w:val="00B62371"/>
    <w:rsid w:val="00B63837"/>
    <w:rsid w:val="00B71333"/>
    <w:rsid w:val="00B74497"/>
    <w:rsid w:val="00B762A3"/>
    <w:rsid w:val="00B96A73"/>
    <w:rsid w:val="00BB6482"/>
    <w:rsid w:val="00BC0FEC"/>
    <w:rsid w:val="00BD5ACF"/>
    <w:rsid w:val="00BD7AC2"/>
    <w:rsid w:val="00BE19C6"/>
    <w:rsid w:val="00BE34B7"/>
    <w:rsid w:val="00BE7D43"/>
    <w:rsid w:val="00BF63F9"/>
    <w:rsid w:val="00C02EF2"/>
    <w:rsid w:val="00C045A9"/>
    <w:rsid w:val="00C0538F"/>
    <w:rsid w:val="00C347B8"/>
    <w:rsid w:val="00C35257"/>
    <w:rsid w:val="00C43915"/>
    <w:rsid w:val="00C63414"/>
    <w:rsid w:val="00C7514C"/>
    <w:rsid w:val="00C80782"/>
    <w:rsid w:val="00C81680"/>
    <w:rsid w:val="00C83EC5"/>
    <w:rsid w:val="00C926F9"/>
    <w:rsid w:val="00C94292"/>
    <w:rsid w:val="00CB39C1"/>
    <w:rsid w:val="00CB7C4F"/>
    <w:rsid w:val="00CD5D57"/>
    <w:rsid w:val="00CE0382"/>
    <w:rsid w:val="00CE6AAA"/>
    <w:rsid w:val="00CF49F9"/>
    <w:rsid w:val="00CF5A06"/>
    <w:rsid w:val="00D06B78"/>
    <w:rsid w:val="00D20C32"/>
    <w:rsid w:val="00D603B7"/>
    <w:rsid w:val="00D8058F"/>
    <w:rsid w:val="00D91DF6"/>
    <w:rsid w:val="00DA643F"/>
    <w:rsid w:val="00DB10F0"/>
    <w:rsid w:val="00DD22C2"/>
    <w:rsid w:val="00DE5EA4"/>
    <w:rsid w:val="00DF7499"/>
    <w:rsid w:val="00E00EE4"/>
    <w:rsid w:val="00E042B0"/>
    <w:rsid w:val="00E054FF"/>
    <w:rsid w:val="00E16681"/>
    <w:rsid w:val="00E219D3"/>
    <w:rsid w:val="00E21C38"/>
    <w:rsid w:val="00E249DA"/>
    <w:rsid w:val="00E25CBC"/>
    <w:rsid w:val="00E3380B"/>
    <w:rsid w:val="00E37B3C"/>
    <w:rsid w:val="00E422B2"/>
    <w:rsid w:val="00E45E34"/>
    <w:rsid w:val="00E52FD1"/>
    <w:rsid w:val="00E549DA"/>
    <w:rsid w:val="00E57F93"/>
    <w:rsid w:val="00E83E4C"/>
    <w:rsid w:val="00E84523"/>
    <w:rsid w:val="00E96353"/>
    <w:rsid w:val="00EA011E"/>
    <w:rsid w:val="00EA1D39"/>
    <w:rsid w:val="00EA22E1"/>
    <w:rsid w:val="00EA706D"/>
    <w:rsid w:val="00ED27FC"/>
    <w:rsid w:val="00EE4A94"/>
    <w:rsid w:val="00EF2379"/>
    <w:rsid w:val="00EF5C96"/>
    <w:rsid w:val="00EF5E43"/>
    <w:rsid w:val="00F03013"/>
    <w:rsid w:val="00F11708"/>
    <w:rsid w:val="00F248F1"/>
    <w:rsid w:val="00F30C20"/>
    <w:rsid w:val="00F3280C"/>
    <w:rsid w:val="00F346F0"/>
    <w:rsid w:val="00F53E1C"/>
    <w:rsid w:val="00F54C46"/>
    <w:rsid w:val="00F65C31"/>
    <w:rsid w:val="00F70EFE"/>
    <w:rsid w:val="00F74704"/>
    <w:rsid w:val="00F833C3"/>
    <w:rsid w:val="00FB6BE3"/>
    <w:rsid w:val="00FE1915"/>
    <w:rsid w:val="00FF2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5D0944"/>
  <w15:docId w15:val="{A96EF667-E8AC-4F7E-9A50-32592FBD4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Footlight MT Light" w:hAnsi="Footlight MT Ligh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B7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5F6E3D"/>
  </w:style>
  <w:style w:type="paragraph" w:styleId="BodyText">
    <w:name w:val="Body Text"/>
    <w:basedOn w:val="Normal"/>
    <w:rsid w:val="005F6E3D"/>
    <w:pPr>
      <w:spacing w:after="120"/>
    </w:pPr>
  </w:style>
  <w:style w:type="paragraph" w:styleId="Signature">
    <w:name w:val="Signature"/>
    <w:basedOn w:val="Normal"/>
    <w:rsid w:val="005F6E3D"/>
  </w:style>
  <w:style w:type="paragraph" w:styleId="Closing">
    <w:name w:val="Closing"/>
    <w:basedOn w:val="Normal"/>
    <w:rsid w:val="005F6E3D"/>
  </w:style>
  <w:style w:type="paragraph" w:styleId="Header">
    <w:name w:val="header"/>
    <w:basedOn w:val="Normal"/>
    <w:rsid w:val="002C27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27F5"/>
    <w:pPr>
      <w:tabs>
        <w:tab w:val="center" w:pos="4320"/>
        <w:tab w:val="right" w:pos="8640"/>
      </w:tabs>
    </w:pPr>
  </w:style>
  <w:style w:type="character" w:styleId="Hyperlink">
    <w:name w:val="Hyperlink"/>
    <w:rsid w:val="00A71EDA"/>
    <w:rPr>
      <w:color w:val="0000FF"/>
      <w:u w:val="single"/>
    </w:rPr>
  </w:style>
  <w:style w:type="paragraph" w:styleId="BalloonText">
    <w:name w:val="Balloon Text"/>
    <w:basedOn w:val="Normal"/>
    <w:semiHidden/>
    <w:rsid w:val="00AA6E5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2E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26F9"/>
    <w:rPr>
      <w:color w:val="605E5C"/>
      <w:shd w:val="clear" w:color="auto" w:fill="E1DFDD"/>
    </w:rPr>
  </w:style>
  <w:style w:type="paragraph" w:customStyle="1" w:styleId="Default">
    <w:name w:val="Default"/>
    <w:rsid w:val="00FF279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8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6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Ryan</dc:creator>
  <cp:lastModifiedBy>ymitch</cp:lastModifiedBy>
  <cp:revision>2</cp:revision>
  <cp:lastPrinted>2021-01-20T20:03:00Z</cp:lastPrinted>
  <dcterms:created xsi:type="dcterms:W3CDTF">2021-06-16T20:21:00Z</dcterms:created>
  <dcterms:modified xsi:type="dcterms:W3CDTF">2021-06-16T20:21:00Z</dcterms:modified>
</cp:coreProperties>
</file>